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4959"/>
      </w:tblGrid>
      <w:tr w:rsidR="001F355D" w:rsidRPr="00FE3907" w14:paraId="7E31F366" w14:textId="77777777" w:rsidTr="008F554A">
        <w:tc>
          <w:tcPr>
            <w:tcW w:w="2266" w:type="pct"/>
          </w:tcPr>
          <w:p w14:paraId="3C7D68C4" w14:textId="77777777" w:rsidR="001F355D" w:rsidRPr="00FE3907" w:rsidRDefault="001F355D" w:rsidP="008C1534">
            <w:pPr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  <w:tc>
          <w:tcPr>
            <w:tcW w:w="2734" w:type="pct"/>
          </w:tcPr>
          <w:p w14:paraId="6ADA6C00" w14:textId="5CA44B7A" w:rsidR="001F355D" w:rsidRPr="00FE3907" w:rsidRDefault="008C71DD" w:rsidP="008C1534">
            <w:pPr>
              <w:pStyle w:val="Obrazac"/>
              <w:rPr>
                <w:b/>
                <w:sz w:val="24"/>
                <w:szCs w:val="24"/>
              </w:rPr>
            </w:pPr>
            <w:r w:rsidRPr="00FE3907">
              <w:rPr>
                <w:b/>
                <w:sz w:val="24"/>
                <w:szCs w:val="24"/>
              </w:rPr>
              <w:t>ODBORU ZA STRUČNU PRAKSU</w:t>
            </w:r>
          </w:p>
          <w:p w14:paraId="586E342F" w14:textId="77777777" w:rsidR="001F355D" w:rsidRPr="00FE3907" w:rsidRDefault="001F355D" w:rsidP="008C1534">
            <w:pPr>
              <w:pStyle w:val="Obrazac"/>
            </w:pPr>
            <w:r w:rsidRPr="00FE3907">
              <w:t>Građevinskog i arhitektonskog fakulteta Osijek</w:t>
            </w:r>
          </w:p>
          <w:p w14:paraId="16D4D667" w14:textId="77777777" w:rsidR="001F355D" w:rsidRPr="00FE3907" w:rsidRDefault="001F355D" w:rsidP="008C1534">
            <w:pPr>
              <w:pStyle w:val="Obrazac"/>
              <w:rPr>
                <w:b/>
                <w:sz w:val="22"/>
                <w:szCs w:val="22"/>
              </w:rPr>
            </w:pPr>
            <w:r w:rsidRPr="00FE3907">
              <w:rPr>
                <w:b/>
              </w:rPr>
              <w:t xml:space="preserve">-  </w:t>
            </w:r>
            <w:r w:rsidRPr="00FE3907">
              <w:t>o v d j e</w:t>
            </w:r>
            <w:r w:rsidRPr="00FE3907">
              <w:rPr>
                <w:b/>
              </w:rPr>
              <w:t xml:space="preserve">  -</w:t>
            </w:r>
          </w:p>
        </w:tc>
      </w:tr>
    </w:tbl>
    <w:p w14:paraId="5D5382EB" w14:textId="77777777" w:rsidR="001F355D" w:rsidRPr="00FE3907" w:rsidRDefault="001F355D" w:rsidP="001F355D">
      <w:pPr>
        <w:pStyle w:val="Obrazac"/>
      </w:pPr>
    </w:p>
    <w:p w14:paraId="4708002C" w14:textId="77777777" w:rsidR="00FE3907" w:rsidRDefault="00FE3907" w:rsidP="001F355D">
      <w:pPr>
        <w:pStyle w:val="Obrazac"/>
        <w:rPr>
          <w:b/>
          <w:sz w:val="28"/>
          <w:szCs w:val="28"/>
        </w:rPr>
      </w:pPr>
    </w:p>
    <w:p w14:paraId="1623B43F" w14:textId="2F61690E" w:rsidR="008F554A" w:rsidRPr="00FE3907" w:rsidRDefault="004208E4" w:rsidP="001F355D">
      <w:pPr>
        <w:pStyle w:val="Obrazac"/>
        <w:rPr>
          <w:b/>
          <w:sz w:val="28"/>
          <w:szCs w:val="28"/>
        </w:rPr>
      </w:pPr>
      <w:r w:rsidRPr="00FE3907">
        <w:rPr>
          <w:b/>
          <w:sz w:val="28"/>
          <w:szCs w:val="28"/>
        </w:rPr>
        <w:t xml:space="preserve">ZAHTJEV </w:t>
      </w:r>
      <w:r w:rsidR="008B1DC1" w:rsidRPr="00FE3907">
        <w:rPr>
          <w:b/>
          <w:sz w:val="28"/>
          <w:szCs w:val="28"/>
        </w:rPr>
        <w:t xml:space="preserve">ZA </w:t>
      </w:r>
      <w:r w:rsidRPr="00FE3907">
        <w:rPr>
          <w:b/>
          <w:sz w:val="28"/>
          <w:szCs w:val="28"/>
        </w:rPr>
        <w:t xml:space="preserve">PRIZNAVANJE </w:t>
      </w:r>
      <w:r w:rsidR="008C71DD" w:rsidRPr="00FE3907">
        <w:rPr>
          <w:b/>
          <w:sz w:val="28"/>
          <w:szCs w:val="28"/>
        </w:rPr>
        <w:t>STRUČNE PRAKSE</w:t>
      </w:r>
    </w:p>
    <w:p w14:paraId="53FDCC25" w14:textId="77777777" w:rsidR="004208E4" w:rsidRPr="00FE3907" w:rsidRDefault="004208E4" w:rsidP="001F355D">
      <w:pPr>
        <w:pStyle w:val="Obrazac"/>
        <w:rPr>
          <w:b/>
          <w:sz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567"/>
        <w:gridCol w:w="1630"/>
        <w:gridCol w:w="1666"/>
        <w:gridCol w:w="106"/>
        <w:gridCol w:w="1560"/>
        <w:gridCol w:w="2299"/>
      </w:tblGrid>
      <w:tr w:rsidR="008F554A" w:rsidRPr="00FE3907" w14:paraId="0B1A1CF4" w14:textId="77777777" w:rsidTr="002667C7">
        <w:trPr>
          <w:trHeight w:val="510"/>
        </w:trPr>
        <w:tc>
          <w:tcPr>
            <w:tcW w:w="1242" w:type="dxa"/>
            <w:vAlign w:val="bottom"/>
          </w:tcPr>
          <w:p w14:paraId="0B5D6393" w14:textId="1B33ACC8" w:rsidR="008F554A" w:rsidRPr="00FE3907" w:rsidRDefault="00000000" w:rsidP="002667C7">
            <w:pPr>
              <w:pStyle w:val="Obrazac"/>
              <w:jc w:val="right"/>
              <w:rPr>
                <w:b/>
              </w:rPr>
            </w:pPr>
            <w:sdt>
              <w:sdtPr>
                <w:rPr>
                  <w:b/>
                </w:rPr>
                <w:id w:val="865716693"/>
                <w:placeholder>
                  <w:docPart w:val="D49F7E635E954870916A844E0333AD8C"/>
                </w:placeholder>
                <w:showingPlcHdr/>
                <w:dropDownList>
                  <w:listItem w:value="Choose an item."/>
                  <w:listItem w:displayText="Student" w:value="Student"/>
                  <w:listItem w:displayText="Studentica" w:value="Studentica"/>
                </w:dropDownList>
              </w:sdtPr>
              <w:sdtContent>
                <w:r w:rsidR="00817330" w:rsidRPr="00FE3907">
                  <w:rPr>
                    <w:b/>
                  </w:rPr>
                  <w:t>Student</w:t>
                </w:r>
                <w:r w:rsidR="008F554A" w:rsidRPr="00FE3907">
                  <w:rPr>
                    <w:b/>
                  </w:rPr>
                  <w:t>/ica</w:t>
                </w:r>
              </w:sdtContent>
            </w:sdt>
            <w:r w:rsidR="008F554A" w:rsidRPr="00FE3907">
              <w:rPr>
                <w:b/>
              </w:rPr>
              <w:t>:</w:t>
            </w:r>
          </w:p>
        </w:tc>
        <w:sdt>
          <w:sdtPr>
            <w:rPr>
              <w:b/>
            </w:rPr>
            <w:id w:val="1498845126"/>
            <w:placeholder>
              <w:docPart w:val="6F9D8FB5D2524589AAF8FA5CB8E010D0"/>
            </w:placeholder>
          </w:sdtPr>
          <w:sdtContent>
            <w:tc>
              <w:tcPr>
                <w:tcW w:w="3969" w:type="dxa"/>
                <w:gridSpan w:val="4"/>
                <w:tcBorders>
                  <w:bottom w:val="single" w:sz="4" w:space="0" w:color="auto"/>
                </w:tcBorders>
                <w:vAlign w:val="bottom"/>
              </w:tcPr>
              <w:p w14:paraId="18C1AEEC" w14:textId="77777777" w:rsidR="008F554A" w:rsidRPr="00FE3907" w:rsidRDefault="008F554A" w:rsidP="008C1534">
                <w:pPr>
                  <w:pStyle w:val="Obrazac"/>
                  <w:rPr>
                    <w:b/>
                  </w:rPr>
                </w:pPr>
                <w:r w:rsidRPr="00FE3907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1560" w:type="dxa"/>
            <w:vAlign w:val="bottom"/>
          </w:tcPr>
          <w:p w14:paraId="59604B84" w14:textId="77777777" w:rsidR="008F554A" w:rsidRPr="00FE3907" w:rsidRDefault="008F554A" w:rsidP="00B017FD">
            <w:pPr>
              <w:pStyle w:val="Obrazac"/>
              <w:jc w:val="right"/>
              <w:rPr>
                <w:b/>
              </w:rPr>
            </w:pPr>
            <w:r w:rsidRPr="00FE3907">
              <w:rPr>
                <w:b/>
              </w:rPr>
              <w:t>JMBAG:</w:t>
            </w:r>
          </w:p>
        </w:tc>
        <w:sdt>
          <w:sdtPr>
            <w:rPr>
              <w:b/>
            </w:rPr>
            <w:id w:val="-114764642"/>
            <w:placeholder>
              <w:docPart w:val="B1305E874DCA4A738F9E90011EA8389D"/>
            </w:placeholder>
          </w:sdtPr>
          <w:sdtContent>
            <w:tc>
              <w:tcPr>
                <w:tcW w:w="2299" w:type="dxa"/>
                <w:tcBorders>
                  <w:bottom w:val="single" w:sz="4" w:space="0" w:color="auto"/>
                </w:tcBorders>
                <w:vAlign w:val="bottom"/>
              </w:tcPr>
              <w:p w14:paraId="5E3DFCDA" w14:textId="77777777" w:rsidR="008F554A" w:rsidRPr="00FE3907" w:rsidRDefault="008F554A" w:rsidP="008C1534">
                <w:pPr>
                  <w:pStyle w:val="Obrazac"/>
                  <w:rPr>
                    <w:b/>
                  </w:rPr>
                </w:pPr>
                <w:r w:rsidRPr="00FE3907">
                  <w:rPr>
                    <w:b/>
                  </w:rPr>
                  <w:t xml:space="preserve"> </w:t>
                </w:r>
              </w:p>
            </w:tc>
          </w:sdtContent>
        </w:sdt>
      </w:tr>
      <w:tr w:rsidR="00817330" w:rsidRPr="00FE3907" w14:paraId="66CC1A6C" w14:textId="3F5B9679" w:rsidTr="004D24F7">
        <w:trPr>
          <w:trHeight w:val="510"/>
        </w:trPr>
        <w:tc>
          <w:tcPr>
            <w:tcW w:w="1809" w:type="dxa"/>
            <w:gridSpan w:val="2"/>
            <w:vAlign w:val="bottom"/>
          </w:tcPr>
          <w:p w14:paraId="1DA1E49D" w14:textId="13EAF74C" w:rsidR="00817330" w:rsidRPr="00FE3907" w:rsidRDefault="00817330" w:rsidP="002667C7">
            <w:pPr>
              <w:pStyle w:val="Obrazac"/>
              <w:jc w:val="right"/>
              <w:rPr>
                <w:b/>
              </w:rPr>
            </w:pPr>
            <w:r w:rsidRPr="00FE3907">
              <w:rPr>
                <w:b/>
              </w:rPr>
              <w:t>Adresa stanovanja:</w:t>
            </w:r>
          </w:p>
        </w:tc>
        <w:tc>
          <w:tcPr>
            <w:tcW w:w="7261" w:type="dxa"/>
            <w:gridSpan w:val="5"/>
            <w:tcBorders>
              <w:bottom w:val="single" w:sz="4" w:space="0" w:color="auto"/>
            </w:tcBorders>
            <w:vAlign w:val="bottom"/>
          </w:tcPr>
          <w:p w14:paraId="6301334D" w14:textId="77777777" w:rsidR="00817330" w:rsidRPr="00FE3907" w:rsidRDefault="00817330" w:rsidP="00817330">
            <w:pPr>
              <w:pStyle w:val="Obrazac"/>
              <w:rPr>
                <w:b/>
              </w:rPr>
            </w:pPr>
          </w:p>
          <w:sdt>
            <w:sdtPr>
              <w:rPr>
                <w:b/>
              </w:rPr>
              <w:id w:val="869954068"/>
              <w:placeholder>
                <w:docPart w:val="F7886752DC504ECCB0279693B5544E5D"/>
              </w:placeholder>
              <w:showingPlcHdr/>
            </w:sdtPr>
            <w:sdtContent>
              <w:p w14:paraId="51DC2807" w14:textId="1D09AA29" w:rsidR="00817330" w:rsidRPr="00FE3907" w:rsidRDefault="00817330" w:rsidP="00817330">
                <w:pPr>
                  <w:pStyle w:val="Obrazac"/>
                  <w:rPr>
                    <w:b/>
                  </w:rPr>
                </w:pPr>
                <w:r w:rsidRPr="00FE3907">
                  <w:rPr>
                    <w:b/>
                  </w:rPr>
                  <w:t xml:space="preserve"> </w:t>
                </w:r>
              </w:p>
            </w:sdtContent>
          </w:sdt>
        </w:tc>
      </w:tr>
      <w:tr w:rsidR="00B017FD" w:rsidRPr="00FE3907" w14:paraId="7A7B2667" w14:textId="77777777" w:rsidTr="002667C7">
        <w:trPr>
          <w:trHeight w:val="510"/>
        </w:trPr>
        <w:tc>
          <w:tcPr>
            <w:tcW w:w="1809" w:type="dxa"/>
            <w:gridSpan w:val="2"/>
            <w:vAlign w:val="bottom"/>
          </w:tcPr>
          <w:p w14:paraId="3F1E94B3" w14:textId="07C062BA" w:rsidR="00B017FD" w:rsidRPr="00FE3907" w:rsidRDefault="00B017FD" w:rsidP="002667C7">
            <w:pPr>
              <w:pStyle w:val="Obrazac"/>
              <w:jc w:val="right"/>
              <w:rPr>
                <w:b/>
              </w:rPr>
            </w:pPr>
            <w:r w:rsidRPr="00FE3907">
              <w:rPr>
                <w:b/>
              </w:rPr>
              <w:t>Broj mobitela:</w:t>
            </w:r>
          </w:p>
        </w:tc>
        <w:sdt>
          <w:sdtPr>
            <w:rPr>
              <w:b/>
            </w:rPr>
            <w:id w:val="-1656596178"/>
            <w:placeholder>
              <w:docPart w:val="9EC9F22A7BDB4D3385BACFFB478C2387"/>
            </w:placeholder>
          </w:sdtPr>
          <w:sdtContent>
            <w:tc>
              <w:tcPr>
                <w:tcW w:w="1630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33B6D59" w14:textId="77777777" w:rsidR="00B017FD" w:rsidRPr="00FE3907" w:rsidRDefault="00B017FD" w:rsidP="00817330">
                <w:pPr>
                  <w:pStyle w:val="Obrazac"/>
                  <w:rPr>
                    <w:b/>
                  </w:rPr>
                </w:pPr>
                <w:r w:rsidRPr="00FE3907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1666" w:type="dxa"/>
            <w:vAlign w:val="bottom"/>
          </w:tcPr>
          <w:p w14:paraId="619DA9B6" w14:textId="77777777" w:rsidR="00B017FD" w:rsidRPr="00FE3907" w:rsidRDefault="00B017FD" w:rsidP="00817330">
            <w:pPr>
              <w:pStyle w:val="Obrazac"/>
              <w:rPr>
                <w:b/>
              </w:rPr>
            </w:pPr>
            <w:r w:rsidRPr="00FE3907">
              <w:rPr>
                <w:b/>
              </w:rPr>
              <w:t>Adresa e-pošte:</w:t>
            </w:r>
          </w:p>
        </w:tc>
        <w:sdt>
          <w:sdtPr>
            <w:rPr>
              <w:b/>
            </w:rPr>
            <w:id w:val="146405639"/>
            <w:placeholder>
              <w:docPart w:val="66A74002797B44E49A58608BCF935CDD"/>
            </w:placeholder>
          </w:sdtPr>
          <w:sdtContent>
            <w:tc>
              <w:tcPr>
                <w:tcW w:w="3965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1E88A052" w14:textId="77777777" w:rsidR="00B017FD" w:rsidRPr="00FE3907" w:rsidRDefault="00B017FD" w:rsidP="00817330">
                <w:pPr>
                  <w:pStyle w:val="Obrazac"/>
                  <w:rPr>
                    <w:b/>
                  </w:rPr>
                </w:pPr>
                <w:r w:rsidRPr="00FE3907">
                  <w:rPr>
                    <w:b/>
                  </w:rPr>
                  <w:t xml:space="preserve"> </w:t>
                </w:r>
              </w:p>
            </w:tc>
          </w:sdtContent>
        </w:sdt>
      </w:tr>
    </w:tbl>
    <w:p w14:paraId="439BF935" w14:textId="77777777" w:rsidR="00EA5E27" w:rsidRPr="00FE3907" w:rsidRDefault="00EA5E27" w:rsidP="00EA5E27">
      <w:pPr>
        <w:pStyle w:val="Obrazac"/>
        <w:jc w:val="both"/>
        <w:rPr>
          <w:b/>
          <w:sz w:val="32"/>
        </w:rPr>
      </w:pPr>
    </w:p>
    <w:p w14:paraId="23A3B058" w14:textId="77777777" w:rsidR="004D24F7" w:rsidRPr="00FE3907" w:rsidRDefault="004D24F7" w:rsidP="00EA5E27">
      <w:pPr>
        <w:pStyle w:val="Obrazac"/>
        <w:jc w:val="both"/>
        <w:rPr>
          <w:b/>
        </w:rPr>
      </w:pPr>
    </w:p>
    <w:p w14:paraId="62BEEC35" w14:textId="0E78A288" w:rsidR="008F1FF0" w:rsidRPr="00FE3907" w:rsidRDefault="00EA5E27" w:rsidP="00EA5E27">
      <w:pPr>
        <w:pStyle w:val="Obrazac"/>
        <w:jc w:val="both"/>
        <w:rPr>
          <w:bCs w:val="0"/>
          <w:sz w:val="22"/>
          <w:szCs w:val="22"/>
        </w:rPr>
      </w:pPr>
      <w:r w:rsidRPr="00FE3907">
        <w:rPr>
          <w:bCs w:val="0"/>
          <w:sz w:val="22"/>
          <w:szCs w:val="22"/>
        </w:rPr>
        <w:t xml:space="preserve">Molim da mi se </w:t>
      </w:r>
      <w:r w:rsidR="008B1DC1" w:rsidRPr="00FE3907">
        <w:rPr>
          <w:bCs w:val="0"/>
          <w:sz w:val="22"/>
          <w:szCs w:val="22"/>
        </w:rPr>
        <w:t xml:space="preserve">na sljedećem </w:t>
      </w:r>
      <w:r w:rsidR="004208E4" w:rsidRPr="00FE3907">
        <w:rPr>
          <w:bCs w:val="0"/>
          <w:sz w:val="22"/>
          <w:szCs w:val="22"/>
        </w:rPr>
        <w:t>studij</w:t>
      </w:r>
      <w:r w:rsidR="008B1DC1" w:rsidRPr="00FE3907">
        <w:rPr>
          <w:bCs w:val="0"/>
          <w:sz w:val="22"/>
          <w:szCs w:val="22"/>
        </w:rPr>
        <w:t>u</w:t>
      </w:r>
      <w:r w:rsidR="004208E4" w:rsidRPr="00FE3907">
        <w:rPr>
          <w:bCs w:val="0"/>
          <w:sz w:val="22"/>
          <w:szCs w:val="22"/>
        </w:rPr>
        <w:t xml:space="preserve"> </w:t>
      </w:r>
      <w:r w:rsidR="006671E3" w:rsidRPr="00FE3907">
        <w:rPr>
          <w:bCs w:val="0"/>
          <w:sz w:val="22"/>
          <w:szCs w:val="22"/>
        </w:rPr>
        <w:t xml:space="preserve">Građevinskog i arhitektonskog fakulteta Osijek </w:t>
      </w:r>
      <w:r w:rsidR="00490FFF" w:rsidRPr="00FE3907">
        <w:rPr>
          <w:bCs w:val="0"/>
          <w:sz w:val="22"/>
          <w:szCs w:val="22"/>
        </w:rPr>
        <w:t xml:space="preserve">prizna </w:t>
      </w:r>
      <w:r w:rsidR="008B1DC1" w:rsidRPr="00FE3907">
        <w:rPr>
          <w:bCs w:val="0"/>
          <w:sz w:val="22"/>
          <w:szCs w:val="22"/>
        </w:rPr>
        <w:t>položen</w:t>
      </w:r>
      <w:r w:rsidR="008C71DD" w:rsidRPr="00FE3907">
        <w:rPr>
          <w:bCs w:val="0"/>
          <w:sz w:val="22"/>
          <w:szCs w:val="22"/>
        </w:rPr>
        <w:t xml:space="preserve"> </w:t>
      </w:r>
      <w:r w:rsidR="00D721A6" w:rsidRPr="00FE3907">
        <w:rPr>
          <w:bCs w:val="0"/>
          <w:sz w:val="22"/>
          <w:szCs w:val="22"/>
        </w:rPr>
        <w:t xml:space="preserve">ispit iz </w:t>
      </w:r>
      <w:r w:rsidR="00F90A56" w:rsidRPr="00FE3907">
        <w:rPr>
          <w:bCs w:val="0"/>
          <w:sz w:val="22"/>
          <w:szCs w:val="22"/>
        </w:rPr>
        <w:t>kolegij</w:t>
      </w:r>
      <w:r w:rsidR="0062788C" w:rsidRPr="00FE3907">
        <w:rPr>
          <w:bCs w:val="0"/>
          <w:sz w:val="22"/>
          <w:szCs w:val="22"/>
        </w:rPr>
        <w:t>a</w:t>
      </w:r>
      <w:r w:rsidR="008C71DD" w:rsidRPr="00FE3907">
        <w:rPr>
          <w:bCs w:val="0"/>
          <w:sz w:val="22"/>
          <w:szCs w:val="22"/>
        </w:rPr>
        <w:t xml:space="preserve"> Stručna praksa</w:t>
      </w:r>
      <w:r w:rsidR="004208E4" w:rsidRPr="00FE3907">
        <w:rPr>
          <w:bCs w:val="0"/>
          <w:sz w:val="22"/>
          <w:szCs w:val="22"/>
        </w:rPr>
        <w:t>:</w:t>
      </w:r>
    </w:p>
    <w:p w14:paraId="4429564A" w14:textId="63846589" w:rsidR="004208E4" w:rsidRPr="00FE3907" w:rsidRDefault="004208E4" w:rsidP="004208E4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FE3907">
        <w:rPr>
          <w:bCs w:val="0"/>
          <w:sz w:val="22"/>
          <w:szCs w:val="22"/>
        </w:rPr>
        <w:t>sveučilišni prijediplomski Građevinarstvo</w:t>
      </w:r>
    </w:p>
    <w:p w14:paraId="3E88BBB7" w14:textId="4E66140F" w:rsidR="00623805" w:rsidRPr="00FE3907" w:rsidRDefault="004208E4" w:rsidP="00623805">
      <w:pPr>
        <w:pStyle w:val="Obrazac"/>
        <w:numPr>
          <w:ilvl w:val="0"/>
          <w:numId w:val="4"/>
        </w:numPr>
        <w:jc w:val="both"/>
        <w:rPr>
          <w:bCs w:val="0"/>
          <w:sz w:val="22"/>
          <w:szCs w:val="22"/>
        </w:rPr>
      </w:pPr>
      <w:r w:rsidRPr="00FE3907">
        <w:rPr>
          <w:bCs w:val="0"/>
          <w:sz w:val="22"/>
          <w:szCs w:val="22"/>
        </w:rPr>
        <w:t>stručni prijediplomski Građevinarstvo</w:t>
      </w:r>
      <w:r w:rsidR="008C71DD" w:rsidRPr="00FE3907">
        <w:rPr>
          <w:bCs w:val="0"/>
          <w:sz w:val="22"/>
          <w:szCs w:val="22"/>
        </w:rPr>
        <w:t>.</w:t>
      </w:r>
    </w:p>
    <w:p w14:paraId="056FE355" w14:textId="77777777" w:rsidR="008C71DD" w:rsidRPr="00FE3907" w:rsidRDefault="008C71DD" w:rsidP="008C71DD">
      <w:pPr>
        <w:pStyle w:val="Obrazac"/>
        <w:jc w:val="both"/>
        <w:rPr>
          <w:bCs w:val="0"/>
        </w:rPr>
      </w:pPr>
    </w:p>
    <w:p w14:paraId="77655459" w14:textId="77777777" w:rsidR="008C71DD" w:rsidRPr="00FE3907" w:rsidRDefault="008C71DD" w:rsidP="008C71DD">
      <w:pPr>
        <w:pStyle w:val="Obrazac"/>
        <w:jc w:val="both"/>
        <w:rPr>
          <w:bCs w:val="0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4D24F7" w:rsidRPr="00FE3907" w14:paraId="3C2D7FFE" w14:textId="77777777" w:rsidTr="004D24F7">
        <w:tc>
          <w:tcPr>
            <w:tcW w:w="9286" w:type="dxa"/>
            <w:tcBorders>
              <w:top w:val="nil"/>
              <w:bottom w:val="single" w:sz="4" w:space="0" w:color="auto"/>
            </w:tcBorders>
          </w:tcPr>
          <w:p w14:paraId="1F0FCCB8" w14:textId="553DC398" w:rsidR="004D24F7" w:rsidRPr="00FE3907" w:rsidRDefault="00000000" w:rsidP="004D24F7">
            <w:pPr>
              <w:jc w:val="center"/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</w:rPr>
                <w:id w:val="-1796821647"/>
                <w:placeholder>
                  <w:docPart w:val="E68F9658940C4F129E255CAF128528F8"/>
                </w:placeholder>
                <w:showingPlcHdr/>
                <w:dropDownList>
                  <w:listItem w:value="Choose an item."/>
                </w:dropDownList>
              </w:sdtPr>
              <w:sdtContent>
                <w:r w:rsidR="00576EF6" w:rsidRPr="00FE3907">
                  <w:rPr>
                    <w:rFonts w:ascii="Arial Narrow" w:hAnsi="Arial Narrow"/>
                    <w:b/>
                  </w:rPr>
                  <w:t xml:space="preserve"> </w:t>
                </w:r>
              </w:sdtContent>
            </w:sdt>
          </w:p>
        </w:tc>
      </w:tr>
      <w:tr w:rsidR="004D24F7" w:rsidRPr="00FE3907" w14:paraId="212715F6" w14:textId="77777777" w:rsidTr="004D24F7">
        <w:tc>
          <w:tcPr>
            <w:tcW w:w="9286" w:type="dxa"/>
            <w:tcBorders>
              <w:top w:val="single" w:sz="4" w:space="0" w:color="auto"/>
              <w:bottom w:val="nil"/>
            </w:tcBorders>
          </w:tcPr>
          <w:p w14:paraId="3C272E3E" w14:textId="790A6310" w:rsidR="004D24F7" w:rsidRPr="00FE3907" w:rsidRDefault="004D24F7" w:rsidP="004D24F7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FE3907">
              <w:rPr>
                <w:rFonts w:ascii="Arial Narrow" w:hAnsi="Arial Narrow"/>
                <w:sz w:val="16"/>
                <w:szCs w:val="16"/>
              </w:rPr>
              <w:t>(</w:t>
            </w:r>
            <w:r w:rsidR="00623805" w:rsidRPr="00FE3907">
              <w:rPr>
                <w:rFonts w:ascii="Arial Narrow" w:hAnsi="Arial Narrow"/>
                <w:sz w:val="16"/>
                <w:szCs w:val="16"/>
              </w:rPr>
              <w:t xml:space="preserve">navesti naziv </w:t>
            </w:r>
            <w:r w:rsidR="008C71DD" w:rsidRPr="00FE3907">
              <w:rPr>
                <w:rFonts w:ascii="Arial Narrow" w:hAnsi="Arial Narrow"/>
                <w:sz w:val="16"/>
                <w:szCs w:val="16"/>
              </w:rPr>
              <w:t>poduzeća u kojem je stručna praksa izvršena</w:t>
            </w:r>
            <w:r w:rsidRPr="00FE3907">
              <w:rPr>
                <w:rFonts w:ascii="Arial Narrow" w:hAnsi="Arial Narrow"/>
                <w:sz w:val="16"/>
                <w:szCs w:val="16"/>
              </w:rPr>
              <w:t>)</w:t>
            </w:r>
          </w:p>
          <w:p w14:paraId="38940240" w14:textId="77777777" w:rsidR="008C71DD" w:rsidRPr="00FE3907" w:rsidRDefault="008C71DD">
            <w:pPr>
              <w:rPr>
                <w:rFonts w:ascii="Arial Narrow" w:hAnsi="Arial Narrow"/>
              </w:rPr>
            </w:pPr>
          </w:p>
        </w:tc>
      </w:tr>
    </w:tbl>
    <w:p w14:paraId="37C53C78" w14:textId="77777777" w:rsidR="006671E3" w:rsidRPr="00FE3907" w:rsidRDefault="006671E3">
      <w:pPr>
        <w:rPr>
          <w:rFonts w:ascii="Arial Narrow" w:hAnsi="Arial Narro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1514"/>
        <w:gridCol w:w="3823"/>
        <w:gridCol w:w="2969"/>
      </w:tblGrid>
      <w:tr w:rsidR="00EA5E27" w:rsidRPr="00FE3907" w14:paraId="141740CE" w14:textId="77777777" w:rsidTr="008C1534">
        <w:trPr>
          <w:trHeight w:val="340"/>
        </w:trPr>
        <w:tc>
          <w:tcPr>
            <w:tcW w:w="754" w:type="dxa"/>
            <w:vAlign w:val="bottom"/>
          </w:tcPr>
          <w:p w14:paraId="325EEA45" w14:textId="77777777" w:rsidR="00EA5E27" w:rsidRPr="00FE3907" w:rsidRDefault="00EA5E27" w:rsidP="008C1534">
            <w:pPr>
              <w:pStyle w:val="Obrazac"/>
              <w:ind w:left="-108"/>
              <w:jc w:val="left"/>
              <w:rPr>
                <w:b/>
              </w:rPr>
            </w:pPr>
            <w:r w:rsidRPr="00FE3907">
              <w:rPr>
                <w:b/>
              </w:rPr>
              <w:t>Osijek,</w:t>
            </w:r>
          </w:p>
        </w:tc>
        <w:sdt>
          <w:sdtPr>
            <w:rPr>
              <w:b/>
            </w:rPr>
            <w:id w:val="-2086835653"/>
            <w:placeholder>
              <w:docPart w:val="FD2DC64E2D144BFB874FF1C596443A86"/>
            </w:placeholder>
            <w:date>
              <w:dateFormat w:val="d.M.yyyy."/>
              <w:lid w:val="hr-HR"/>
              <w:storeMappedDataAs w:val="dateTime"/>
              <w:calendar w:val="gregorian"/>
            </w:date>
          </w:sdtPr>
          <w:sdtContent>
            <w:tc>
              <w:tcPr>
                <w:tcW w:w="1514" w:type="dxa"/>
                <w:tcBorders>
                  <w:bottom w:val="single" w:sz="4" w:space="0" w:color="auto"/>
                </w:tcBorders>
                <w:vAlign w:val="bottom"/>
              </w:tcPr>
              <w:p w14:paraId="7E4E17DA" w14:textId="77777777" w:rsidR="00EA5E27" w:rsidRPr="00FE3907" w:rsidRDefault="00EA5E27" w:rsidP="008C1534">
                <w:pPr>
                  <w:pStyle w:val="Obrazac"/>
                  <w:rPr>
                    <w:b/>
                  </w:rPr>
                </w:pPr>
                <w:r w:rsidRPr="00FE3907">
                  <w:rPr>
                    <w:b/>
                  </w:rPr>
                  <w:t xml:space="preserve"> </w:t>
                </w:r>
              </w:p>
            </w:tc>
          </w:sdtContent>
        </w:sdt>
        <w:tc>
          <w:tcPr>
            <w:tcW w:w="3823" w:type="dxa"/>
          </w:tcPr>
          <w:p w14:paraId="14F60EA5" w14:textId="77777777" w:rsidR="00EA5E27" w:rsidRPr="00FE3907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vAlign w:val="bottom"/>
          </w:tcPr>
          <w:p w14:paraId="3E9C7A93" w14:textId="1F76FDAE" w:rsidR="00EA5E27" w:rsidRPr="00FE3907" w:rsidRDefault="00000000" w:rsidP="008C1534">
            <w:pPr>
              <w:pStyle w:val="Obrazac"/>
              <w:rPr>
                <w:b/>
              </w:rPr>
            </w:pPr>
            <w:sdt>
              <w:sdtPr>
                <w:rPr>
                  <w:b/>
                </w:rPr>
                <w:id w:val="861021710"/>
                <w:placeholder>
                  <w:docPart w:val="2C3E3FB67EB2428581CBBFF9DF6338C4"/>
                </w:placeholder>
                <w:showingPlcHdr/>
                <w:dropDownList>
                  <w:listItem w:value="Choose an item."/>
                  <w:listItem w:displayText="Student" w:value="Student"/>
                  <w:listItem w:displayText="Studentica" w:value="Studentica"/>
                </w:dropDownList>
              </w:sdtPr>
              <w:sdtContent>
                <w:r w:rsidR="00EA5E27" w:rsidRPr="00FE3907">
                  <w:rPr>
                    <w:rStyle w:val="ObrazacChar"/>
                    <w:b/>
                    <w:bCs/>
                  </w:rPr>
                  <w:t>Student</w:t>
                </w:r>
                <w:r w:rsidR="00EA5E27" w:rsidRPr="00FE3907">
                  <w:rPr>
                    <w:rStyle w:val="ObrazacChar"/>
                    <w:b/>
                  </w:rPr>
                  <w:t>/ica</w:t>
                </w:r>
              </w:sdtContent>
            </w:sdt>
            <w:r w:rsidR="00EA5E27" w:rsidRPr="00FE3907">
              <w:rPr>
                <w:b/>
              </w:rPr>
              <w:t>:</w:t>
            </w:r>
          </w:p>
        </w:tc>
      </w:tr>
      <w:tr w:rsidR="00EA5E27" w:rsidRPr="00FE3907" w14:paraId="42E93B78" w14:textId="77777777" w:rsidTr="00411347">
        <w:trPr>
          <w:trHeight w:val="624"/>
        </w:trPr>
        <w:tc>
          <w:tcPr>
            <w:tcW w:w="754" w:type="dxa"/>
          </w:tcPr>
          <w:p w14:paraId="5B1DEBC9" w14:textId="77777777" w:rsidR="00EA5E27" w:rsidRPr="00FE3907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1514" w:type="dxa"/>
            <w:tcBorders>
              <w:top w:val="single" w:sz="4" w:space="0" w:color="auto"/>
            </w:tcBorders>
          </w:tcPr>
          <w:p w14:paraId="25EB6CC4" w14:textId="77777777" w:rsidR="00EA5E27" w:rsidRPr="00FE3907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3823" w:type="dxa"/>
          </w:tcPr>
          <w:p w14:paraId="53B86083" w14:textId="77777777" w:rsidR="00EA5E27" w:rsidRPr="00FE3907" w:rsidRDefault="00EA5E27" w:rsidP="008C1534">
            <w:pPr>
              <w:pStyle w:val="Obrazac"/>
              <w:rPr>
                <w:b/>
              </w:rPr>
            </w:pPr>
          </w:p>
        </w:tc>
        <w:tc>
          <w:tcPr>
            <w:tcW w:w="2969" w:type="dxa"/>
            <w:tcBorders>
              <w:bottom w:val="single" w:sz="4" w:space="0" w:color="auto"/>
            </w:tcBorders>
          </w:tcPr>
          <w:p w14:paraId="635B5C1A" w14:textId="77777777" w:rsidR="00EA5E27" w:rsidRPr="00FE3907" w:rsidRDefault="00EA5E27" w:rsidP="00411347">
            <w:pPr>
              <w:pStyle w:val="Obrazac"/>
              <w:jc w:val="left"/>
              <w:rPr>
                <w:b/>
              </w:rPr>
            </w:pPr>
          </w:p>
        </w:tc>
      </w:tr>
      <w:tr w:rsidR="00EA5E27" w:rsidRPr="00FE3907" w14:paraId="15E91761" w14:textId="77777777" w:rsidTr="008C1534">
        <w:tc>
          <w:tcPr>
            <w:tcW w:w="754" w:type="dxa"/>
          </w:tcPr>
          <w:p w14:paraId="089B4543" w14:textId="77777777" w:rsidR="00EA5E27" w:rsidRPr="00FE3907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1514" w:type="dxa"/>
          </w:tcPr>
          <w:p w14:paraId="47BCC693" w14:textId="77777777" w:rsidR="00EA5E27" w:rsidRPr="00FE3907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3823" w:type="dxa"/>
          </w:tcPr>
          <w:p w14:paraId="301AC7D3" w14:textId="77777777" w:rsidR="00EA5E27" w:rsidRPr="00FE3907" w:rsidRDefault="00EA5E27" w:rsidP="008C1534">
            <w:pPr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2969" w:type="dxa"/>
            <w:tcBorders>
              <w:top w:val="single" w:sz="4" w:space="0" w:color="auto"/>
            </w:tcBorders>
          </w:tcPr>
          <w:p w14:paraId="0E70BC00" w14:textId="77777777" w:rsidR="00EA5E27" w:rsidRPr="00FE3907" w:rsidRDefault="00EA5E27" w:rsidP="008C1534">
            <w:pPr>
              <w:pStyle w:val="Obrazac"/>
              <w:rPr>
                <w:b/>
                <w:sz w:val="18"/>
              </w:rPr>
            </w:pPr>
            <w:r w:rsidRPr="00FE3907">
              <w:rPr>
                <w:sz w:val="18"/>
              </w:rPr>
              <w:t>(potpis)</w:t>
            </w:r>
          </w:p>
        </w:tc>
      </w:tr>
    </w:tbl>
    <w:p w14:paraId="772C94ED" w14:textId="77777777" w:rsidR="008F1FF0" w:rsidRPr="00FE3907" w:rsidRDefault="008F1FF0">
      <w:pPr>
        <w:rPr>
          <w:rFonts w:ascii="Arial Narrow" w:hAnsi="Arial Narrow"/>
          <w:sz w:val="22"/>
          <w:szCs w:val="22"/>
        </w:rPr>
      </w:pPr>
    </w:p>
    <w:p w14:paraId="045A39C5" w14:textId="43FFBEB0" w:rsidR="00895F2A" w:rsidRPr="00FE3907" w:rsidRDefault="00895F2A">
      <w:pPr>
        <w:rPr>
          <w:rFonts w:ascii="Arial Narrow" w:hAnsi="Arial Narrow"/>
          <w:sz w:val="22"/>
          <w:szCs w:val="22"/>
        </w:rPr>
      </w:pPr>
      <w:r w:rsidRPr="00FE3907">
        <w:rPr>
          <w:rFonts w:ascii="Arial Narrow" w:hAnsi="Arial Narrow"/>
          <w:sz w:val="22"/>
          <w:szCs w:val="22"/>
        </w:rPr>
        <w:t>Privit</w:t>
      </w:r>
      <w:r w:rsidR="002B5EA3" w:rsidRPr="00FE3907">
        <w:rPr>
          <w:rFonts w:ascii="Arial Narrow" w:hAnsi="Arial Narrow"/>
          <w:sz w:val="22"/>
          <w:szCs w:val="22"/>
        </w:rPr>
        <w:t>ci</w:t>
      </w:r>
      <w:r w:rsidRPr="00FE3907">
        <w:rPr>
          <w:rFonts w:ascii="Arial Narrow" w:hAnsi="Arial Narrow"/>
          <w:sz w:val="22"/>
          <w:szCs w:val="22"/>
        </w:rPr>
        <w:t>:</w:t>
      </w:r>
    </w:p>
    <w:p w14:paraId="752716EF" w14:textId="5B7E5BBB" w:rsidR="00DC59E8" w:rsidRPr="00FE3907" w:rsidRDefault="00317385" w:rsidP="00317385">
      <w:pPr>
        <w:pStyle w:val="ListParagraph"/>
        <w:numPr>
          <w:ilvl w:val="0"/>
          <w:numId w:val="2"/>
        </w:numPr>
        <w:rPr>
          <w:rFonts w:ascii="Arial Narrow" w:hAnsi="Arial Narrow"/>
          <w:sz w:val="22"/>
          <w:szCs w:val="22"/>
        </w:rPr>
      </w:pPr>
      <w:r w:rsidRPr="00FE3907">
        <w:rPr>
          <w:rFonts w:ascii="Arial Narrow" w:hAnsi="Arial Narrow"/>
          <w:sz w:val="22"/>
          <w:szCs w:val="22"/>
        </w:rPr>
        <w:t xml:space="preserve">Ovjeren dokument iz kojeg je vidljivo </w:t>
      </w:r>
      <w:r w:rsidR="0019439C" w:rsidRPr="00FE3907">
        <w:rPr>
          <w:rFonts w:ascii="Arial Narrow" w:hAnsi="Arial Narrow"/>
          <w:sz w:val="22"/>
          <w:szCs w:val="22"/>
        </w:rPr>
        <w:t xml:space="preserve">trajanje stručne prakse </w:t>
      </w:r>
    </w:p>
    <w:p w14:paraId="30AC9760" w14:textId="4A5FBAD5" w:rsidR="00E123A6" w:rsidRPr="00FE3907" w:rsidRDefault="000E0507" w:rsidP="00317385">
      <w:pPr>
        <w:pStyle w:val="ListParagraph"/>
        <w:numPr>
          <w:ilvl w:val="0"/>
          <w:numId w:val="2"/>
        </w:numPr>
        <w:rPr>
          <w:rFonts w:ascii="Arial Narrow" w:hAnsi="Arial Narrow"/>
          <w:sz w:val="22"/>
          <w:szCs w:val="22"/>
        </w:rPr>
      </w:pPr>
      <w:r w:rsidRPr="00FE3907">
        <w:rPr>
          <w:rFonts w:ascii="Arial Narrow" w:eastAsiaTheme="minorHAnsi" w:hAnsi="Arial Narrow" w:cs="Helvetica Neue"/>
          <w:color w:val="000000" w:themeColor="text1"/>
          <w:sz w:val="22"/>
          <w:szCs w:val="22"/>
          <w:lang w:eastAsia="en-US"/>
        </w:rPr>
        <w:t>Opis obavljenih poslova (potvrđuje ga mentor svojim potpisom)</w:t>
      </w:r>
      <w:r w:rsidRPr="00FE3907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</w:p>
    <w:p w14:paraId="6DDC0387" w14:textId="44DC9497" w:rsidR="00E123A6" w:rsidRPr="00FE3907" w:rsidRDefault="00E123A6" w:rsidP="00317385">
      <w:pPr>
        <w:pStyle w:val="ListParagraph"/>
        <w:numPr>
          <w:ilvl w:val="0"/>
          <w:numId w:val="2"/>
        </w:numPr>
        <w:rPr>
          <w:rFonts w:ascii="Arial Narrow" w:hAnsi="Arial Narrow"/>
          <w:sz w:val="22"/>
          <w:szCs w:val="22"/>
        </w:rPr>
      </w:pPr>
      <w:r w:rsidRPr="00FE3907">
        <w:rPr>
          <w:rFonts w:ascii="Arial Narrow" w:hAnsi="Arial Narrow" w:cs="Arial"/>
          <w:sz w:val="22"/>
          <w:szCs w:val="22"/>
        </w:rPr>
        <w:t>Dokaz s opisnom ocjenom stručne prakse predloženom od strane Mentora davatelja prakse.</w:t>
      </w:r>
    </w:p>
    <w:p w14:paraId="62104CB5" w14:textId="17486B9D" w:rsidR="00895F2A" w:rsidRPr="00FE3907" w:rsidRDefault="00AD118F" w:rsidP="001C53B5">
      <w:pPr>
        <w:pStyle w:val="ListParagraph"/>
        <w:numPr>
          <w:ilvl w:val="0"/>
          <w:numId w:val="2"/>
        </w:numPr>
        <w:spacing w:line="360" w:lineRule="auto"/>
        <w:rPr>
          <w:rFonts w:ascii="Arial Narrow" w:hAnsi="Arial Narrow"/>
          <w:sz w:val="22"/>
          <w:szCs w:val="22"/>
        </w:rPr>
      </w:pPr>
      <w:r w:rsidRPr="00FE3907">
        <w:rPr>
          <w:rFonts w:ascii="Arial Narrow" w:hAnsi="Arial Narrow"/>
          <w:sz w:val="22"/>
          <w:szCs w:val="22"/>
        </w:rPr>
        <w:t xml:space="preserve">ostalo (navesti):  </w:t>
      </w:r>
      <w:r w:rsidR="00686815" w:rsidRPr="00FE3907">
        <w:rPr>
          <w:rFonts w:ascii="Arial Narrow" w:hAnsi="Arial Narrow"/>
          <w:sz w:val="22"/>
          <w:szCs w:val="22"/>
        </w:rPr>
        <w:t xml:space="preserve">___________________________________________ </w:t>
      </w:r>
      <w:r w:rsidR="00686815" w:rsidRPr="00FE3907">
        <w:rPr>
          <w:rFonts w:ascii="Arial Narrow" w:hAnsi="Arial Narrow"/>
          <w:sz w:val="22"/>
          <w:szCs w:val="22"/>
          <w:u w:val="single"/>
        </w:rPr>
        <w:t xml:space="preserve">  </w:t>
      </w:r>
      <w:r w:rsidR="00686815" w:rsidRPr="00FE3907">
        <w:rPr>
          <w:rFonts w:ascii="Arial Narrow" w:hAnsi="Arial Narrow"/>
          <w:sz w:val="22"/>
          <w:szCs w:val="22"/>
        </w:rPr>
        <w:t xml:space="preserve">                                                  </w:t>
      </w:r>
    </w:p>
    <w:p w14:paraId="39E57E0C" w14:textId="77777777" w:rsidR="00317385" w:rsidRPr="00FE3907" w:rsidRDefault="00317385">
      <w:pPr>
        <w:rPr>
          <w:rFonts w:ascii="Arial Narrow" w:hAnsi="Arial Narrow"/>
          <w:b/>
          <w:sz w:val="22"/>
          <w:szCs w:val="22"/>
        </w:rPr>
      </w:pPr>
    </w:p>
    <w:p w14:paraId="2241BCFF" w14:textId="17B29AB3" w:rsidR="008F1FF0" w:rsidRPr="00FE3907" w:rsidRDefault="008F1FF0">
      <w:pPr>
        <w:rPr>
          <w:rFonts w:ascii="Arial Narrow" w:hAnsi="Arial Narrow"/>
          <w:sz w:val="22"/>
          <w:szCs w:val="22"/>
        </w:rPr>
      </w:pPr>
      <w:r w:rsidRPr="00FE3907">
        <w:rPr>
          <w:rFonts w:ascii="Arial Narrow" w:hAnsi="Arial Narrow"/>
          <w:b/>
          <w:sz w:val="22"/>
          <w:szCs w:val="22"/>
        </w:rPr>
        <w:t>ODLUKA</w:t>
      </w:r>
      <w:r w:rsidRPr="00FE3907">
        <w:rPr>
          <w:rFonts w:ascii="Arial Narrow" w:hAnsi="Arial Narrow"/>
          <w:sz w:val="22"/>
          <w:szCs w:val="22"/>
        </w:rPr>
        <w:t>:</w:t>
      </w:r>
    </w:p>
    <w:p w14:paraId="4EFC4BD7" w14:textId="77777777" w:rsidR="008F1FF0" w:rsidRPr="00FE3907" w:rsidRDefault="008F1FF0">
      <w:pPr>
        <w:rPr>
          <w:rFonts w:ascii="Arial Narrow" w:hAnsi="Arial Narrow"/>
          <w:sz w:val="22"/>
          <w:szCs w:val="22"/>
        </w:rPr>
      </w:pPr>
    </w:p>
    <w:p w14:paraId="3FF662B4" w14:textId="36BEB72E" w:rsidR="008F1FF0" w:rsidRPr="00FE3907" w:rsidRDefault="0088708E" w:rsidP="001C53B5">
      <w:pPr>
        <w:pStyle w:val="ListParagraph"/>
        <w:numPr>
          <w:ilvl w:val="0"/>
          <w:numId w:val="3"/>
        </w:numPr>
        <w:spacing w:line="276" w:lineRule="auto"/>
        <w:rPr>
          <w:rFonts w:ascii="Arial Narrow" w:hAnsi="Arial Narrow"/>
          <w:sz w:val="22"/>
          <w:szCs w:val="22"/>
        </w:rPr>
      </w:pPr>
      <w:r w:rsidRPr="00FE3907">
        <w:rPr>
          <w:rFonts w:ascii="Arial Narrow" w:hAnsi="Arial Narrow"/>
          <w:sz w:val="22"/>
          <w:szCs w:val="22"/>
        </w:rPr>
        <w:t xml:space="preserve">Odobrava se </w:t>
      </w:r>
      <w:r w:rsidR="00B355DA" w:rsidRPr="00FE3907">
        <w:rPr>
          <w:rFonts w:ascii="Arial Narrow" w:hAnsi="Arial Narrow"/>
          <w:sz w:val="22"/>
          <w:szCs w:val="22"/>
        </w:rPr>
        <w:t>priznavanje ispita</w:t>
      </w:r>
    </w:p>
    <w:p w14:paraId="1DBACCF9" w14:textId="43BB1C0B" w:rsidR="003F4FDB" w:rsidRPr="00FE3907" w:rsidRDefault="003F4FDB" w:rsidP="001C53B5">
      <w:pPr>
        <w:pStyle w:val="ListParagraph"/>
        <w:numPr>
          <w:ilvl w:val="0"/>
          <w:numId w:val="3"/>
        </w:numPr>
        <w:spacing w:line="276" w:lineRule="auto"/>
        <w:rPr>
          <w:rFonts w:ascii="Arial Narrow" w:hAnsi="Arial Narrow"/>
          <w:sz w:val="22"/>
          <w:szCs w:val="22"/>
        </w:rPr>
      </w:pPr>
      <w:r w:rsidRPr="00FE3907">
        <w:rPr>
          <w:rFonts w:ascii="Arial Narrow" w:hAnsi="Arial Narrow"/>
          <w:sz w:val="22"/>
          <w:szCs w:val="22"/>
        </w:rPr>
        <w:t xml:space="preserve">Odbija se </w:t>
      </w:r>
      <w:r w:rsidR="00B355DA" w:rsidRPr="00FE3907">
        <w:rPr>
          <w:rFonts w:ascii="Arial Narrow" w:hAnsi="Arial Narrow"/>
          <w:sz w:val="22"/>
          <w:szCs w:val="22"/>
        </w:rPr>
        <w:t>priznavanje ispita</w:t>
      </w:r>
    </w:p>
    <w:p w14:paraId="5D2524B8" w14:textId="4A3A41D6" w:rsidR="003F4FDB" w:rsidRPr="00FE3907" w:rsidRDefault="003F4FDB" w:rsidP="001C53B5">
      <w:pPr>
        <w:pStyle w:val="ListParagraph"/>
        <w:numPr>
          <w:ilvl w:val="0"/>
          <w:numId w:val="3"/>
        </w:numPr>
        <w:spacing w:line="276" w:lineRule="auto"/>
        <w:rPr>
          <w:rFonts w:ascii="Arial Narrow" w:hAnsi="Arial Narrow"/>
          <w:sz w:val="22"/>
          <w:szCs w:val="22"/>
        </w:rPr>
      </w:pPr>
      <w:r w:rsidRPr="00FE3907">
        <w:rPr>
          <w:rFonts w:ascii="Arial Narrow" w:hAnsi="Arial Narrow"/>
          <w:sz w:val="22"/>
          <w:szCs w:val="22"/>
        </w:rPr>
        <w:t xml:space="preserve">Odbacuje se </w:t>
      </w:r>
      <w:r w:rsidR="00B355DA" w:rsidRPr="00FE3907">
        <w:rPr>
          <w:rFonts w:ascii="Arial Narrow" w:hAnsi="Arial Narrow"/>
          <w:sz w:val="22"/>
          <w:szCs w:val="22"/>
        </w:rPr>
        <w:t>priznavanje ispita</w:t>
      </w:r>
      <w:r w:rsidR="0088708E" w:rsidRPr="00FE3907">
        <w:rPr>
          <w:rFonts w:ascii="Arial Narrow" w:hAnsi="Arial Narrow"/>
          <w:sz w:val="22"/>
          <w:szCs w:val="22"/>
        </w:rPr>
        <w:t>.</w:t>
      </w:r>
    </w:p>
    <w:p w14:paraId="74FE8DDE" w14:textId="77777777" w:rsidR="008C5440" w:rsidRPr="00FE3907" w:rsidRDefault="008F1FF0" w:rsidP="008C5440">
      <w:pPr>
        <w:rPr>
          <w:rFonts w:ascii="Arial Narrow" w:hAnsi="Arial Narrow"/>
        </w:rPr>
      </w:pPr>
      <w:r w:rsidRPr="00FE3907">
        <w:rPr>
          <w:rFonts w:ascii="Arial Narrow" w:hAnsi="Arial Narrow"/>
        </w:rPr>
        <w:tab/>
      </w:r>
      <w:r w:rsidRPr="00FE3907">
        <w:rPr>
          <w:rFonts w:ascii="Arial Narrow" w:hAnsi="Arial Narrow"/>
        </w:rPr>
        <w:tab/>
      </w:r>
      <w:r w:rsidRPr="00FE3907">
        <w:rPr>
          <w:rFonts w:ascii="Arial Narrow" w:hAnsi="Arial Narrow"/>
        </w:rPr>
        <w:tab/>
      </w:r>
      <w:r w:rsidRPr="00FE3907">
        <w:rPr>
          <w:rFonts w:ascii="Arial Narrow" w:hAnsi="Arial Narrow"/>
        </w:rPr>
        <w:tab/>
      </w:r>
      <w:r w:rsidRPr="00FE3907">
        <w:rPr>
          <w:rFonts w:ascii="Arial Narrow" w:hAnsi="Arial Narrow"/>
        </w:rPr>
        <w:tab/>
      </w:r>
      <w:r w:rsidRPr="00FE3907">
        <w:rPr>
          <w:rFonts w:ascii="Arial Narrow" w:hAnsi="Arial Narrow"/>
        </w:rPr>
        <w:tab/>
      </w:r>
      <w:r w:rsidRPr="00FE3907">
        <w:rPr>
          <w:rFonts w:ascii="Arial Narrow" w:hAnsi="Arial Narrow"/>
        </w:rPr>
        <w:tab/>
      </w:r>
      <w:r w:rsidRPr="00FE3907">
        <w:rPr>
          <w:rFonts w:ascii="Arial Narrow" w:hAnsi="Arial Narrow"/>
        </w:rPr>
        <w:tab/>
      </w:r>
      <w:r w:rsidRPr="00FE3907">
        <w:rPr>
          <w:rFonts w:ascii="Arial Narrow" w:hAnsi="Arial Narrow"/>
        </w:rPr>
        <w:tab/>
      </w:r>
      <w:r w:rsidRPr="00FE3907">
        <w:rPr>
          <w:rFonts w:ascii="Arial Narrow" w:hAnsi="Arial Narrow"/>
        </w:rPr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4"/>
        <w:gridCol w:w="6416"/>
      </w:tblGrid>
      <w:tr w:rsidR="00317385" w:rsidRPr="00FE3907" w14:paraId="75918EF9" w14:textId="77777777" w:rsidTr="00317385">
        <w:trPr>
          <w:trHeight w:val="20"/>
        </w:trPr>
        <w:tc>
          <w:tcPr>
            <w:tcW w:w="1463" w:type="pct"/>
            <w:vAlign w:val="center"/>
          </w:tcPr>
          <w:p w14:paraId="2E2222F0" w14:textId="657978A1" w:rsidR="00317385" w:rsidRPr="00FE3907" w:rsidRDefault="00317385" w:rsidP="00317385">
            <w:pPr>
              <w:pStyle w:val="Obrazac"/>
              <w:ind w:left="-108"/>
              <w:jc w:val="left"/>
              <w:rPr>
                <w:b/>
              </w:rPr>
            </w:pPr>
            <w:r w:rsidRPr="00FE3907">
              <w:rPr>
                <w:b/>
              </w:rPr>
              <w:t>Osijek,_____________</w:t>
            </w:r>
          </w:p>
        </w:tc>
        <w:tc>
          <w:tcPr>
            <w:tcW w:w="3537" w:type="pct"/>
            <w:vAlign w:val="center"/>
          </w:tcPr>
          <w:p w14:paraId="3CFEAC22" w14:textId="5627705B" w:rsidR="00317385" w:rsidRPr="00FE3907" w:rsidRDefault="00317385" w:rsidP="00317385">
            <w:pPr>
              <w:pStyle w:val="Obrazac"/>
              <w:jc w:val="right"/>
              <w:rPr>
                <w:b/>
              </w:rPr>
            </w:pPr>
            <w:r w:rsidRPr="00FE3907">
              <w:rPr>
                <w:b/>
              </w:rPr>
              <w:t>Predsjedni</w:t>
            </w:r>
            <w:r w:rsidR="001D61ED" w:rsidRPr="00FE3907">
              <w:rPr>
                <w:b/>
              </w:rPr>
              <w:t>k/</w:t>
            </w:r>
            <w:proofErr w:type="spellStart"/>
            <w:r w:rsidRPr="00FE3907">
              <w:rPr>
                <w:b/>
              </w:rPr>
              <w:t>ca</w:t>
            </w:r>
            <w:proofErr w:type="spellEnd"/>
            <w:r w:rsidRPr="00FE3907">
              <w:rPr>
                <w:b/>
              </w:rPr>
              <w:t xml:space="preserve"> Odbora za stručnu praksu</w:t>
            </w:r>
          </w:p>
          <w:p w14:paraId="00864D75" w14:textId="2CAAE5FB" w:rsidR="00317385" w:rsidRPr="00FE3907" w:rsidRDefault="00317385" w:rsidP="00317385">
            <w:pPr>
              <w:pStyle w:val="Obrazac"/>
              <w:jc w:val="right"/>
              <w:rPr>
                <w:b/>
              </w:rPr>
            </w:pPr>
          </w:p>
        </w:tc>
      </w:tr>
      <w:tr w:rsidR="00317385" w:rsidRPr="00FE3907" w14:paraId="5D86CABD" w14:textId="77777777" w:rsidTr="00317385">
        <w:trPr>
          <w:trHeight w:val="20"/>
        </w:trPr>
        <w:tc>
          <w:tcPr>
            <w:tcW w:w="1463" w:type="pct"/>
            <w:vAlign w:val="center"/>
          </w:tcPr>
          <w:p w14:paraId="6C26E921" w14:textId="77777777" w:rsidR="00317385" w:rsidRPr="00FE3907" w:rsidRDefault="00317385" w:rsidP="00317385">
            <w:pPr>
              <w:pStyle w:val="Obrazac"/>
              <w:jc w:val="left"/>
              <w:rPr>
                <w:b/>
              </w:rPr>
            </w:pPr>
          </w:p>
        </w:tc>
        <w:tc>
          <w:tcPr>
            <w:tcW w:w="3537" w:type="pct"/>
            <w:vAlign w:val="center"/>
          </w:tcPr>
          <w:p w14:paraId="14D51309" w14:textId="1CBA64BF" w:rsidR="00317385" w:rsidRPr="00FE3907" w:rsidRDefault="00317385" w:rsidP="00317385">
            <w:pPr>
              <w:pStyle w:val="Obrazac"/>
              <w:jc w:val="right"/>
              <w:rPr>
                <w:b/>
              </w:rPr>
            </w:pPr>
            <w:r w:rsidRPr="00FE3907">
              <w:rPr>
                <w:b/>
              </w:rPr>
              <w:t>___________________________</w:t>
            </w:r>
          </w:p>
        </w:tc>
      </w:tr>
      <w:tr w:rsidR="00317385" w:rsidRPr="00FE3907" w14:paraId="097955D0" w14:textId="77777777" w:rsidTr="00317385">
        <w:trPr>
          <w:trHeight w:val="20"/>
        </w:trPr>
        <w:tc>
          <w:tcPr>
            <w:tcW w:w="1463" w:type="pct"/>
            <w:vAlign w:val="center"/>
          </w:tcPr>
          <w:p w14:paraId="171C8B94" w14:textId="77777777" w:rsidR="00317385" w:rsidRPr="00FE3907" w:rsidRDefault="00317385" w:rsidP="00317385">
            <w:pPr>
              <w:rPr>
                <w:rFonts w:ascii="Arial Narrow" w:hAnsi="Arial Narrow" w:cs="Arial Narrow"/>
                <w:b/>
                <w:bCs/>
              </w:rPr>
            </w:pPr>
          </w:p>
        </w:tc>
        <w:tc>
          <w:tcPr>
            <w:tcW w:w="3537" w:type="pct"/>
            <w:vAlign w:val="center"/>
          </w:tcPr>
          <w:p w14:paraId="153ACDA4" w14:textId="2CCA9E17" w:rsidR="00317385" w:rsidRPr="00FE3907" w:rsidRDefault="00317385" w:rsidP="00317385">
            <w:pPr>
              <w:jc w:val="right"/>
              <w:rPr>
                <w:rFonts w:ascii="Arial Narrow" w:hAnsi="Arial Narrow" w:cs="Arial Narrow"/>
                <w:b/>
                <w:bCs/>
              </w:rPr>
            </w:pPr>
            <w:r w:rsidRPr="00FE3907">
              <w:rPr>
                <w:sz w:val="18"/>
              </w:rPr>
              <w:t>(potpis)</w:t>
            </w:r>
          </w:p>
        </w:tc>
      </w:tr>
    </w:tbl>
    <w:p w14:paraId="46523B08" w14:textId="2100030D" w:rsidR="008F1FF0" w:rsidRPr="00FE3907" w:rsidRDefault="008F1FF0" w:rsidP="00317385">
      <w:pPr>
        <w:rPr>
          <w:rFonts w:ascii="Arial Narrow" w:hAnsi="Arial Narrow"/>
        </w:rPr>
      </w:pPr>
    </w:p>
    <w:sectPr w:rsidR="008F1FF0" w:rsidRPr="00FE3907" w:rsidSect="008F554A">
      <w:head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B033F8" w14:textId="77777777" w:rsidR="009558D9" w:rsidRDefault="009558D9" w:rsidP="00FA417D">
      <w:r>
        <w:separator/>
      </w:r>
    </w:p>
  </w:endnote>
  <w:endnote w:type="continuationSeparator" w:id="0">
    <w:p w14:paraId="592F2E23" w14:textId="77777777" w:rsidR="009558D9" w:rsidRDefault="009558D9" w:rsidP="00FA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B53FB" w14:textId="77777777" w:rsidR="009558D9" w:rsidRDefault="009558D9" w:rsidP="00FA417D">
      <w:r>
        <w:separator/>
      </w:r>
    </w:p>
  </w:footnote>
  <w:footnote w:type="continuationSeparator" w:id="0">
    <w:p w14:paraId="0E5AD237" w14:textId="77777777" w:rsidR="009558D9" w:rsidRDefault="009558D9" w:rsidP="00FA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90AAE" w14:textId="77777777" w:rsidR="00FA417D" w:rsidRPr="00D97B20" w:rsidRDefault="00FA417D" w:rsidP="00046CCC">
    <w:pPr>
      <w:pStyle w:val="Header"/>
      <w:jc w:val="right"/>
      <w:rPr>
        <w:rFonts w:ascii="Arial Narrow" w:hAnsi="Arial Narrow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7027"/>
      <w:gridCol w:w="2033"/>
    </w:tblGrid>
    <w:tr w:rsidR="00330C84" w:rsidRPr="00D97B20" w14:paraId="6F9C8702" w14:textId="77777777" w:rsidTr="008F554A">
      <w:trPr>
        <w:cantSplit/>
        <w:trHeight w:val="1134"/>
      </w:trPr>
      <w:tc>
        <w:tcPr>
          <w:tcW w:w="3878" w:type="pct"/>
          <w:vAlign w:val="center"/>
        </w:tcPr>
        <w:p w14:paraId="262BAE72" w14:textId="27670BC6" w:rsidR="00330C84" w:rsidRPr="00D97B20" w:rsidRDefault="00D97B20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noProof/>
              <w:sz w:val="20"/>
              <w:szCs w:val="20"/>
            </w:rPr>
            <w:drawing>
              <wp:inline distT="0" distB="0" distL="0" distR="0" wp14:anchorId="373B813F" wp14:editId="00DA3152">
                <wp:extent cx="3644781" cy="504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OS Logotip_Hr En_Horizontalni_Primarn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44781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22" w:type="pct"/>
          <w:vAlign w:val="center"/>
        </w:tcPr>
        <w:p w14:paraId="74D0215B" w14:textId="39158AEF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D97B20">
            <w:rPr>
              <w:rFonts w:ascii="Arial Narrow" w:hAnsi="Arial Narrow"/>
              <w:b/>
              <w:sz w:val="20"/>
              <w:szCs w:val="20"/>
            </w:rPr>
            <w:t>OB-</w:t>
          </w:r>
          <w:r w:rsidR="005B6079">
            <w:rPr>
              <w:rFonts w:ascii="Arial Narrow" w:hAnsi="Arial Narrow"/>
              <w:b/>
              <w:sz w:val="20"/>
              <w:szCs w:val="20"/>
            </w:rPr>
            <w:t>9</w:t>
          </w:r>
        </w:p>
      </w:tc>
    </w:tr>
    <w:tr w:rsidR="00330C84" w:rsidRPr="00D97B20" w14:paraId="21C3D43B" w14:textId="77777777" w:rsidTr="008F554A">
      <w:trPr>
        <w:cantSplit/>
        <w:trHeight w:val="283"/>
      </w:trPr>
      <w:tc>
        <w:tcPr>
          <w:tcW w:w="3878" w:type="pct"/>
          <w:vAlign w:val="center"/>
        </w:tcPr>
        <w:p w14:paraId="62F447BE" w14:textId="47C0C5F3" w:rsidR="00330C84" w:rsidRPr="00D97B20" w:rsidRDefault="004208E4" w:rsidP="00B62A32">
          <w:pPr>
            <w:pStyle w:val="Header"/>
            <w:jc w:val="center"/>
            <w:rPr>
              <w:rFonts w:ascii="Arial Narrow" w:hAnsi="Arial Narrow"/>
              <w:b/>
              <w:sz w:val="20"/>
              <w:szCs w:val="20"/>
            </w:rPr>
          </w:pPr>
          <w:r w:rsidRPr="004208E4">
            <w:rPr>
              <w:rFonts w:ascii="Arial Narrow" w:hAnsi="Arial Narrow"/>
              <w:b/>
              <w:sz w:val="20"/>
              <w:szCs w:val="20"/>
            </w:rPr>
            <w:t xml:space="preserve">Zahtjev za priznavanje </w:t>
          </w:r>
          <w:r w:rsidR="008C71DD">
            <w:rPr>
              <w:rFonts w:ascii="Arial Narrow" w:hAnsi="Arial Narrow"/>
              <w:b/>
              <w:sz w:val="20"/>
              <w:szCs w:val="20"/>
            </w:rPr>
            <w:t>stručne prakse</w:t>
          </w:r>
        </w:p>
      </w:tc>
      <w:tc>
        <w:tcPr>
          <w:tcW w:w="1122" w:type="pct"/>
          <w:vAlign w:val="center"/>
        </w:tcPr>
        <w:p w14:paraId="50713324" w14:textId="77777777" w:rsidR="00330C84" w:rsidRPr="00D97B20" w:rsidRDefault="00330C84" w:rsidP="00B62A32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  <w:r w:rsidRPr="00D97B20">
            <w:rPr>
              <w:rFonts w:ascii="Arial Narrow" w:hAnsi="Arial Narrow"/>
              <w:sz w:val="20"/>
              <w:szCs w:val="20"/>
            </w:rPr>
            <w:t xml:space="preserve">Stranica 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PAGE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t>/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begin"/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instrText xml:space="preserve"> NUMPAGES </w:instrTex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separate"/>
          </w:r>
          <w:r w:rsidRPr="00D97B20">
            <w:rPr>
              <w:rStyle w:val="PageNumber"/>
              <w:rFonts w:ascii="Arial Narrow" w:hAnsi="Arial Narrow"/>
              <w:noProof/>
              <w:sz w:val="20"/>
              <w:szCs w:val="20"/>
            </w:rPr>
            <w:t>1</w:t>
          </w:r>
          <w:r w:rsidRPr="00D97B20">
            <w:rPr>
              <w:rStyle w:val="PageNumber"/>
              <w:rFonts w:ascii="Arial Narrow" w:hAnsi="Arial Narrow"/>
              <w:sz w:val="20"/>
              <w:szCs w:val="20"/>
            </w:rPr>
            <w:fldChar w:fldCharType="end"/>
          </w:r>
        </w:p>
      </w:tc>
    </w:tr>
  </w:tbl>
  <w:p w14:paraId="70B1A157" w14:textId="77777777" w:rsidR="00330C84" w:rsidRPr="00D97B20" w:rsidRDefault="00330C84" w:rsidP="00046CCC">
    <w:pPr>
      <w:pStyle w:val="Header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E50BA"/>
    <w:multiLevelType w:val="hybridMultilevel"/>
    <w:tmpl w:val="6B540886"/>
    <w:lvl w:ilvl="0" w:tplc="041A0015">
      <w:start w:val="1"/>
      <w:numFmt w:val="upp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4073C"/>
    <w:multiLevelType w:val="hybridMultilevel"/>
    <w:tmpl w:val="1EC6F73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E817D7"/>
    <w:multiLevelType w:val="hybridMultilevel"/>
    <w:tmpl w:val="B2EA333A"/>
    <w:lvl w:ilvl="0" w:tplc="BF2A4F04">
      <w:start w:val="1"/>
      <w:numFmt w:val="upperLetter"/>
      <w:lvlText w:val="%1)"/>
      <w:lvlJc w:val="left"/>
      <w:pPr>
        <w:ind w:left="453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5252" w:hanging="360"/>
      </w:pPr>
    </w:lvl>
    <w:lvl w:ilvl="2" w:tplc="041A001B" w:tentative="1">
      <w:start w:val="1"/>
      <w:numFmt w:val="lowerRoman"/>
      <w:lvlText w:val="%3."/>
      <w:lvlJc w:val="right"/>
      <w:pPr>
        <w:ind w:left="5972" w:hanging="180"/>
      </w:pPr>
    </w:lvl>
    <w:lvl w:ilvl="3" w:tplc="041A000F" w:tentative="1">
      <w:start w:val="1"/>
      <w:numFmt w:val="decimal"/>
      <w:lvlText w:val="%4."/>
      <w:lvlJc w:val="left"/>
      <w:pPr>
        <w:ind w:left="6692" w:hanging="360"/>
      </w:pPr>
    </w:lvl>
    <w:lvl w:ilvl="4" w:tplc="041A0019" w:tentative="1">
      <w:start w:val="1"/>
      <w:numFmt w:val="lowerLetter"/>
      <w:lvlText w:val="%5."/>
      <w:lvlJc w:val="left"/>
      <w:pPr>
        <w:ind w:left="7412" w:hanging="360"/>
      </w:pPr>
    </w:lvl>
    <w:lvl w:ilvl="5" w:tplc="041A001B" w:tentative="1">
      <w:start w:val="1"/>
      <w:numFmt w:val="lowerRoman"/>
      <w:lvlText w:val="%6."/>
      <w:lvlJc w:val="right"/>
      <w:pPr>
        <w:ind w:left="8132" w:hanging="180"/>
      </w:pPr>
    </w:lvl>
    <w:lvl w:ilvl="6" w:tplc="041A000F" w:tentative="1">
      <w:start w:val="1"/>
      <w:numFmt w:val="decimal"/>
      <w:lvlText w:val="%7."/>
      <w:lvlJc w:val="left"/>
      <w:pPr>
        <w:ind w:left="8852" w:hanging="360"/>
      </w:pPr>
    </w:lvl>
    <w:lvl w:ilvl="7" w:tplc="041A0019" w:tentative="1">
      <w:start w:val="1"/>
      <w:numFmt w:val="lowerLetter"/>
      <w:lvlText w:val="%8."/>
      <w:lvlJc w:val="left"/>
      <w:pPr>
        <w:ind w:left="9572" w:hanging="360"/>
      </w:pPr>
    </w:lvl>
    <w:lvl w:ilvl="8" w:tplc="041A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3" w15:restartNumberingAfterBreak="0">
    <w:nsid w:val="45175761"/>
    <w:multiLevelType w:val="hybridMultilevel"/>
    <w:tmpl w:val="062AD4A0"/>
    <w:lvl w:ilvl="0" w:tplc="CCB84F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CC2F47"/>
    <w:multiLevelType w:val="hybridMultilevel"/>
    <w:tmpl w:val="BDC271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578698">
    <w:abstractNumId w:val="2"/>
  </w:num>
  <w:num w:numId="2" w16cid:durableId="1731227979">
    <w:abstractNumId w:val="4"/>
  </w:num>
  <w:num w:numId="3" w16cid:durableId="1904876597">
    <w:abstractNumId w:val="3"/>
  </w:num>
  <w:num w:numId="4" w16cid:durableId="1324627944">
    <w:abstractNumId w:val="1"/>
  </w:num>
  <w:num w:numId="5" w16cid:durableId="963317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Q1NDWysDAzNjBS0lEKTi0uzszPAykwrQUA2B0tJywAAAA="/>
  </w:docVars>
  <w:rsids>
    <w:rsidRoot w:val="00FA417D"/>
    <w:rsid w:val="00046CCC"/>
    <w:rsid w:val="000651B0"/>
    <w:rsid w:val="00074CBB"/>
    <w:rsid w:val="0008109C"/>
    <w:rsid w:val="000C2E30"/>
    <w:rsid w:val="000E0507"/>
    <w:rsid w:val="0013068E"/>
    <w:rsid w:val="0019439C"/>
    <w:rsid w:val="001C141B"/>
    <w:rsid w:val="001C53B5"/>
    <w:rsid w:val="001D61ED"/>
    <w:rsid w:val="001E7535"/>
    <w:rsid w:val="001F0E96"/>
    <w:rsid w:val="001F355D"/>
    <w:rsid w:val="002667C7"/>
    <w:rsid w:val="002A7F79"/>
    <w:rsid w:val="002B5EA3"/>
    <w:rsid w:val="002C7CB1"/>
    <w:rsid w:val="002E5D1D"/>
    <w:rsid w:val="002E6F2C"/>
    <w:rsid w:val="002F2329"/>
    <w:rsid w:val="00317385"/>
    <w:rsid w:val="003276CF"/>
    <w:rsid w:val="00330C84"/>
    <w:rsid w:val="00336952"/>
    <w:rsid w:val="00342FF7"/>
    <w:rsid w:val="00363F62"/>
    <w:rsid w:val="003E53EA"/>
    <w:rsid w:val="003F4FDB"/>
    <w:rsid w:val="00411347"/>
    <w:rsid w:val="004208E4"/>
    <w:rsid w:val="00490FFF"/>
    <w:rsid w:val="004A7389"/>
    <w:rsid w:val="004B38DD"/>
    <w:rsid w:val="004C3F59"/>
    <w:rsid w:val="004C64BD"/>
    <w:rsid w:val="004C785B"/>
    <w:rsid w:val="004D24F7"/>
    <w:rsid w:val="005051C8"/>
    <w:rsid w:val="0051239E"/>
    <w:rsid w:val="00530FB9"/>
    <w:rsid w:val="005313C5"/>
    <w:rsid w:val="00553E6B"/>
    <w:rsid w:val="005743F2"/>
    <w:rsid w:val="00576EF6"/>
    <w:rsid w:val="005A41DB"/>
    <w:rsid w:val="005B6079"/>
    <w:rsid w:val="005C703E"/>
    <w:rsid w:val="005D0CE5"/>
    <w:rsid w:val="00623805"/>
    <w:rsid w:val="0062788C"/>
    <w:rsid w:val="00662C78"/>
    <w:rsid w:val="006671E3"/>
    <w:rsid w:val="00686815"/>
    <w:rsid w:val="006D4F23"/>
    <w:rsid w:val="007733A5"/>
    <w:rsid w:val="007838D8"/>
    <w:rsid w:val="00817330"/>
    <w:rsid w:val="00825612"/>
    <w:rsid w:val="00836B9D"/>
    <w:rsid w:val="00880BA0"/>
    <w:rsid w:val="00885653"/>
    <w:rsid w:val="0088708E"/>
    <w:rsid w:val="00890FA9"/>
    <w:rsid w:val="00891A8C"/>
    <w:rsid w:val="00893590"/>
    <w:rsid w:val="00895F2A"/>
    <w:rsid w:val="008B1DC1"/>
    <w:rsid w:val="008C5440"/>
    <w:rsid w:val="008C54BA"/>
    <w:rsid w:val="008C71DD"/>
    <w:rsid w:val="008D2FF6"/>
    <w:rsid w:val="008F1FF0"/>
    <w:rsid w:val="008F554A"/>
    <w:rsid w:val="008F70F5"/>
    <w:rsid w:val="00946064"/>
    <w:rsid w:val="009558D9"/>
    <w:rsid w:val="00976D12"/>
    <w:rsid w:val="00982A1D"/>
    <w:rsid w:val="009D2EC3"/>
    <w:rsid w:val="009F2EE5"/>
    <w:rsid w:val="00A02602"/>
    <w:rsid w:val="00A34BEE"/>
    <w:rsid w:val="00A41CAE"/>
    <w:rsid w:val="00A5171E"/>
    <w:rsid w:val="00A5707A"/>
    <w:rsid w:val="00AA03F4"/>
    <w:rsid w:val="00AC4943"/>
    <w:rsid w:val="00AD118F"/>
    <w:rsid w:val="00B017FD"/>
    <w:rsid w:val="00B24BAF"/>
    <w:rsid w:val="00B355DA"/>
    <w:rsid w:val="00BC0388"/>
    <w:rsid w:val="00BC0AC2"/>
    <w:rsid w:val="00BD2941"/>
    <w:rsid w:val="00BE4A85"/>
    <w:rsid w:val="00BE6979"/>
    <w:rsid w:val="00C11C3B"/>
    <w:rsid w:val="00C12512"/>
    <w:rsid w:val="00C82F18"/>
    <w:rsid w:val="00CA37D4"/>
    <w:rsid w:val="00CB4602"/>
    <w:rsid w:val="00CB49CB"/>
    <w:rsid w:val="00CC453C"/>
    <w:rsid w:val="00CE0E37"/>
    <w:rsid w:val="00D14E02"/>
    <w:rsid w:val="00D24C1F"/>
    <w:rsid w:val="00D422E2"/>
    <w:rsid w:val="00D50FE8"/>
    <w:rsid w:val="00D721A6"/>
    <w:rsid w:val="00D724DF"/>
    <w:rsid w:val="00D97B20"/>
    <w:rsid w:val="00DB7637"/>
    <w:rsid w:val="00DC59E8"/>
    <w:rsid w:val="00E123A6"/>
    <w:rsid w:val="00E54A10"/>
    <w:rsid w:val="00EA385B"/>
    <w:rsid w:val="00EA5E27"/>
    <w:rsid w:val="00EC37A7"/>
    <w:rsid w:val="00F01CCA"/>
    <w:rsid w:val="00F34542"/>
    <w:rsid w:val="00F576DD"/>
    <w:rsid w:val="00F81DF6"/>
    <w:rsid w:val="00F90A56"/>
    <w:rsid w:val="00FA417D"/>
    <w:rsid w:val="00FE293B"/>
    <w:rsid w:val="00FE3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4F300"/>
  <w15:docId w15:val="{167608D3-DEF3-4890-864F-143F8563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hr-H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17D"/>
    <w:pPr>
      <w:jc w:val="left"/>
    </w:pPr>
    <w:rPr>
      <w:rFonts w:ascii="Times New Roman" w:eastAsia="Times New Roman" w:hAnsi="Times New Roman" w:cs="Times New Roman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HeaderChar">
    <w:name w:val="Header Char"/>
    <w:basedOn w:val="DefaultParagraphFont"/>
    <w:link w:val="Header"/>
    <w:rsid w:val="00FA417D"/>
  </w:style>
  <w:style w:type="paragraph" w:styleId="Footer">
    <w:name w:val="footer"/>
    <w:basedOn w:val="Normal"/>
    <w:link w:val="FooterChar"/>
    <w:uiPriority w:val="99"/>
    <w:unhideWhenUsed/>
    <w:rsid w:val="00FA417D"/>
    <w:pPr>
      <w:tabs>
        <w:tab w:val="center" w:pos="4536"/>
        <w:tab w:val="right" w:pos="9072"/>
      </w:tabs>
      <w:jc w:val="both"/>
    </w:pPr>
    <w:rPr>
      <w:rFonts w:ascii="Arial" w:eastAsiaTheme="minorHAnsi" w:hAnsi="Arial" w:cs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A417D"/>
  </w:style>
  <w:style w:type="paragraph" w:styleId="BalloonText">
    <w:name w:val="Balloon Text"/>
    <w:basedOn w:val="Normal"/>
    <w:link w:val="BalloonTextChar"/>
    <w:uiPriority w:val="99"/>
    <w:semiHidden/>
    <w:unhideWhenUsed/>
    <w:rsid w:val="00FA417D"/>
    <w:pPr>
      <w:jc w:val="both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068E"/>
    <w:pPr>
      <w:ind w:left="720"/>
      <w:contextualSpacing/>
    </w:pPr>
  </w:style>
  <w:style w:type="character" w:styleId="PageNumber">
    <w:name w:val="page number"/>
    <w:basedOn w:val="DefaultParagraphFont"/>
    <w:rsid w:val="00BE6979"/>
  </w:style>
  <w:style w:type="table" w:styleId="TableGrid">
    <w:name w:val="Table Grid"/>
    <w:basedOn w:val="TableNormal"/>
    <w:rsid w:val="001F355D"/>
    <w:pPr>
      <w:jc w:val="left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ac">
    <w:name w:val="Obrazac"/>
    <w:basedOn w:val="Normal"/>
    <w:link w:val="ObrazacChar"/>
    <w:qFormat/>
    <w:rsid w:val="001F355D"/>
    <w:pPr>
      <w:jc w:val="center"/>
    </w:pPr>
    <w:rPr>
      <w:rFonts w:ascii="Arial Narrow" w:hAnsi="Arial Narrow" w:cs="Arial Narrow"/>
      <w:bCs/>
    </w:rPr>
  </w:style>
  <w:style w:type="character" w:customStyle="1" w:styleId="ObrazacChar">
    <w:name w:val="Obrazac Char"/>
    <w:basedOn w:val="DefaultParagraphFont"/>
    <w:link w:val="Obrazac"/>
    <w:rsid w:val="001F355D"/>
    <w:rPr>
      <w:rFonts w:ascii="Arial Narrow" w:eastAsia="Times New Roman" w:hAnsi="Arial Narrow" w:cs="Arial Narrow"/>
      <w:bCs/>
      <w:lang w:eastAsia="hr-HR"/>
    </w:rPr>
  </w:style>
  <w:style w:type="character" w:styleId="PlaceholderText">
    <w:name w:val="Placeholder Text"/>
    <w:basedOn w:val="DefaultParagraphFont"/>
    <w:uiPriority w:val="99"/>
    <w:semiHidden/>
    <w:rsid w:val="00817330"/>
    <w:rPr>
      <w:color w:val="666666"/>
    </w:rPr>
  </w:style>
  <w:style w:type="character" w:customStyle="1" w:styleId="apple-converted-space">
    <w:name w:val="apple-converted-space"/>
    <w:basedOn w:val="DefaultParagraphFont"/>
    <w:rsid w:val="00317385"/>
  </w:style>
  <w:style w:type="character" w:styleId="CommentReference">
    <w:name w:val="annotation reference"/>
    <w:basedOn w:val="DefaultParagraphFont"/>
    <w:uiPriority w:val="99"/>
    <w:semiHidden/>
    <w:unhideWhenUsed/>
    <w:rsid w:val="001E75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5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535"/>
    <w:rPr>
      <w:rFonts w:ascii="Times New Roman" w:eastAsia="Times New Roman" w:hAnsi="Times New Roman" w:cs="Times New Roman"/>
      <w:sz w:val="20"/>
      <w:szCs w:val="20"/>
      <w:lang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5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535"/>
    <w:rPr>
      <w:rFonts w:ascii="Times New Roman" w:eastAsia="Times New Roman" w:hAnsi="Times New Roman" w:cs="Times New Roman"/>
      <w:b/>
      <w:bCs/>
      <w:sz w:val="20"/>
      <w:szCs w:val="20"/>
      <w:lang w:eastAsia="hr-HR"/>
    </w:rPr>
  </w:style>
  <w:style w:type="paragraph" w:styleId="Revision">
    <w:name w:val="Revision"/>
    <w:hidden/>
    <w:uiPriority w:val="99"/>
    <w:semiHidden/>
    <w:rsid w:val="000E0507"/>
    <w:pPr>
      <w:jc w:val="left"/>
    </w:pPr>
    <w:rPr>
      <w:rFonts w:ascii="Times New Roman" w:eastAsia="Times New Roman" w:hAnsi="Times New Roman" w:cs="Times New Roman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49F7E635E954870916A844E0333A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CE326-86C3-4069-9064-7AADB7104DDF}"/>
      </w:docPartPr>
      <w:docPartBody>
        <w:p w:rsidR="00D72F89" w:rsidRDefault="00CA65A5" w:rsidP="00CA65A5">
          <w:pPr>
            <w:pStyle w:val="D49F7E635E954870916A844E0333AD8C3"/>
          </w:pPr>
          <w:r w:rsidRPr="00EA5E27">
            <w:rPr>
              <w:b/>
            </w:rPr>
            <w:t>Student/ica</w:t>
          </w:r>
        </w:p>
      </w:docPartBody>
    </w:docPart>
    <w:docPart>
      <w:docPartPr>
        <w:name w:val="6F9D8FB5D2524589AAF8FA5CB8E01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181F3-56AC-47CD-97F4-10325E9AF9F2}"/>
      </w:docPartPr>
      <w:docPartBody>
        <w:p w:rsidR="00D72F89" w:rsidRDefault="00D72F89" w:rsidP="00D72F89">
          <w:pPr>
            <w:pStyle w:val="6F9D8FB5D2524589AAF8FA5CB8E010D0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B1305E874DCA4A738F9E90011EA8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F3236-F5F4-4C4E-B303-0EF98B002D2C}"/>
      </w:docPartPr>
      <w:docPartBody>
        <w:p w:rsidR="00D72F89" w:rsidRDefault="00D72F89" w:rsidP="00D72F89">
          <w:pPr>
            <w:pStyle w:val="B1305E874DCA4A738F9E90011EA8389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7886752DC504ECCB0279693B5544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F86C0-2A97-4A0A-AD24-6C9540AAFE50}"/>
      </w:docPartPr>
      <w:docPartBody>
        <w:p w:rsidR="00D72F89" w:rsidRDefault="00CA65A5" w:rsidP="00CA65A5">
          <w:pPr>
            <w:pStyle w:val="F7886752DC504ECCB0279693B5544E5D1"/>
          </w:pPr>
          <w:r w:rsidRPr="00EA5E27">
            <w:rPr>
              <w:b/>
            </w:rPr>
            <w:t xml:space="preserve"> </w:t>
          </w:r>
        </w:p>
      </w:docPartBody>
    </w:docPart>
    <w:docPart>
      <w:docPartPr>
        <w:name w:val="9EC9F22A7BDB4D3385BACFFB478C2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4CAEE-74DF-41BB-BB04-53994B321AC8}"/>
      </w:docPartPr>
      <w:docPartBody>
        <w:p w:rsidR="00D72F89" w:rsidRDefault="00D72F89" w:rsidP="00D72F89">
          <w:pPr>
            <w:pStyle w:val="9EC9F22A7BDB4D3385BACFFB478C2387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66A74002797B44E49A58608BCF935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93AA4-227E-49C1-958D-0F354802FDDD}"/>
      </w:docPartPr>
      <w:docPartBody>
        <w:p w:rsidR="00D72F89" w:rsidRDefault="00D72F89" w:rsidP="00D72F89">
          <w:pPr>
            <w:pStyle w:val="66A74002797B44E49A58608BCF935CDD"/>
          </w:pPr>
          <w:r w:rsidRPr="004231B4">
            <w:rPr>
              <w:rStyle w:val="PlaceholderText"/>
            </w:rPr>
            <w:t>Click here to enter text.</w:t>
          </w:r>
        </w:p>
      </w:docPartBody>
    </w:docPart>
    <w:docPart>
      <w:docPartPr>
        <w:name w:val="FD2DC64E2D144BFB874FF1C596443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66729-5A80-4771-B3E8-24E152F20C67}"/>
      </w:docPartPr>
      <w:docPartBody>
        <w:p w:rsidR="00D72F89" w:rsidRDefault="00D72F89" w:rsidP="00D72F89">
          <w:pPr>
            <w:pStyle w:val="FD2DC64E2D144BFB874FF1C596443A86"/>
          </w:pPr>
          <w:r w:rsidRPr="00DA52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3E3FB67EB2428581CBBFF9DF633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2CAE-BE76-4CA0-B91E-174DA240B58B}"/>
      </w:docPartPr>
      <w:docPartBody>
        <w:p w:rsidR="00D72F89" w:rsidRDefault="00CA65A5" w:rsidP="00CA65A5">
          <w:pPr>
            <w:pStyle w:val="2C3E3FB67EB2428581CBBFF9DF6338C41"/>
          </w:pPr>
          <w:r w:rsidRPr="00EA5E27">
            <w:rPr>
              <w:rStyle w:val="ObrazacChar"/>
              <w:b/>
            </w:rPr>
            <w:t>Student</w:t>
          </w:r>
          <w:r w:rsidRPr="00A54E2D">
            <w:rPr>
              <w:rStyle w:val="ObrazacChar"/>
              <w:b/>
            </w:rPr>
            <w:t>/ica</w:t>
          </w:r>
        </w:p>
      </w:docPartBody>
    </w:docPart>
    <w:docPart>
      <w:docPartPr>
        <w:name w:val="E68F9658940C4F129E255CAF12852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EA7DC-6562-4F90-AF8A-478D40FF5B70}"/>
      </w:docPartPr>
      <w:docPartBody>
        <w:p w:rsidR="00D72F89" w:rsidRDefault="00CA65A5" w:rsidP="00CA65A5">
          <w:pPr>
            <w:pStyle w:val="E68F9658940C4F129E255CAF128528F81"/>
          </w:pPr>
          <w:r>
            <w:rPr>
              <w:rFonts w:ascii="Arial Narrow" w:hAnsi="Arial Narrow"/>
              <w:b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F89"/>
    <w:rsid w:val="00074CBB"/>
    <w:rsid w:val="001C141B"/>
    <w:rsid w:val="00336952"/>
    <w:rsid w:val="00530FB9"/>
    <w:rsid w:val="00565A71"/>
    <w:rsid w:val="00587ACA"/>
    <w:rsid w:val="005E0E5D"/>
    <w:rsid w:val="006D4F23"/>
    <w:rsid w:val="00741440"/>
    <w:rsid w:val="0085766D"/>
    <w:rsid w:val="00885653"/>
    <w:rsid w:val="00981062"/>
    <w:rsid w:val="009A3214"/>
    <w:rsid w:val="00CA65A5"/>
    <w:rsid w:val="00D72F89"/>
    <w:rsid w:val="00EC3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7ACA"/>
    <w:rPr>
      <w:color w:val="666666"/>
    </w:rPr>
  </w:style>
  <w:style w:type="paragraph" w:customStyle="1" w:styleId="6F9D8FB5D2524589AAF8FA5CB8E010D0">
    <w:name w:val="6F9D8FB5D2524589AAF8FA5CB8E010D0"/>
    <w:rsid w:val="00D72F89"/>
  </w:style>
  <w:style w:type="paragraph" w:customStyle="1" w:styleId="B1305E874DCA4A738F9E90011EA8389D">
    <w:name w:val="B1305E874DCA4A738F9E90011EA8389D"/>
    <w:rsid w:val="00D72F89"/>
  </w:style>
  <w:style w:type="paragraph" w:customStyle="1" w:styleId="9EC9F22A7BDB4D3385BACFFB478C2387">
    <w:name w:val="9EC9F22A7BDB4D3385BACFFB478C2387"/>
    <w:rsid w:val="00D72F89"/>
  </w:style>
  <w:style w:type="paragraph" w:customStyle="1" w:styleId="66A74002797B44E49A58608BCF935CDD">
    <w:name w:val="66A74002797B44E49A58608BCF935CDD"/>
    <w:rsid w:val="00D72F89"/>
  </w:style>
  <w:style w:type="paragraph" w:customStyle="1" w:styleId="FD2DC64E2D144BFB874FF1C596443A86">
    <w:name w:val="FD2DC64E2D144BFB874FF1C596443A86"/>
    <w:rsid w:val="00D72F89"/>
  </w:style>
  <w:style w:type="paragraph" w:customStyle="1" w:styleId="Obrazac">
    <w:name w:val="Obrazac"/>
    <w:basedOn w:val="Normal"/>
    <w:link w:val="ObrazacChar"/>
    <w:qFormat/>
    <w:rsid w:val="00CA65A5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character" w:customStyle="1" w:styleId="ObrazacChar">
    <w:name w:val="Obrazac Char"/>
    <w:basedOn w:val="DefaultParagraphFont"/>
    <w:link w:val="Obrazac"/>
    <w:rsid w:val="00CA65A5"/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D49F7E635E954870916A844E0333AD8C3">
    <w:name w:val="D49F7E635E954870916A844E0333AD8C3"/>
    <w:rsid w:val="00CA65A5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F7886752DC504ECCB0279693B5544E5D1">
    <w:name w:val="F7886752DC504ECCB0279693B5544E5D1"/>
    <w:rsid w:val="00CA65A5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  <w:style w:type="paragraph" w:customStyle="1" w:styleId="E68F9658940C4F129E255CAF128528F81">
    <w:name w:val="E68F9658940C4F129E255CAF128528F81"/>
    <w:rsid w:val="00CA65A5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2C3E3FB67EB2428581CBBFF9DF6338C41">
    <w:name w:val="2C3E3FB67EB2428581CBBFF9DF6338C41"/>
    <w:rsid w:val="00CA65A5"/>
    <w:pPr>
      <w:spacing w:after="0" w:line="240" w:lineRule="auto"/>
      <w:jc w:val="center"/>
    </w:pPr>
    <w:rPr>
      <w:rFonts w:ascii="Arial Narrow" w:eastAsia="Times New Roman" w:hAnsi="Arial Narrow" w:cs="Arial Narrow"/>
      <w:bCs/>
      <w:kern w:val="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1D04B37AF144AC27BF2E495FED85" ma:contentTypeVersion="14" ma:contentTypeDescription="Create a new document." ma:contentTypeScope="" ma:versionID="2e364302713d65d9d8e26db9abba926c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4cc866d65901fbb4d10bc279fbdc9652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8064781-9E39-430A-B9D5-396609D61AD3}"/>
</file>

<file path=customXml/itemProps2.xml><?xml version="1.0" encoding="utf-8"?>
<ds:datastoreItem xmlns:ds="http://schemas.openxmlformats.org/officeDocument/2006/customXml" ds:itemID="{F35C829E-BFE6-445F-970C-E9CCB8C2D6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B0AB6E-5181-4CAA-A5B9-20526B7372CA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homir Dokšanović</dc:creator>
  <cp:lastModifiedBy>Ivana Miličević</cp:lastModifiedBy>
  <cp:revision>4</cp:revision>
  <cp:lastPrinted>2025-03-31T10:40:00Z</cp:lastPrinted>
  <dcterms:created xsi:type="dcterms:W3CDTF">2025-04-11T08:32:00Z</dcterms:created>
  <dcterms:modified xsi:type="dcterms:W3CDTF">2025-04-18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</Properties>
</file>